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19A9" w:rsidRPr="00057834" w:rsidRDefault="00057834" w:rsidP="0005783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57834">
        <w:rPr>
          <w:rFonts w:ascii="Times New Roman" w:hAnsi="Times New Roman" w:cs="Times New Roman"/>
          <w:b/>
          <w:sz w:val="24"/>
          <w:szCs w:val="24"/>
        </w:rPr>
        <w:t>KONTROL FORMU</w:t>
      </w:r>
    </w:p>
    <w:p w:rsidR="00057834" w:rsidRPr="00057834" w:rsidRDefault="00057834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05783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Belgeler ıslak imzalı olarak hazırlanmış, taranarak sisteme yüklenmiştir. </w:t>
      </w:r>
    </w:p>
    <w:p w:rsidR="003B3856" w:rsidRPr="00057834" w:rsidRDefault="003B3856">
      <w:pPr>
        <w:rPr>
          <w:rFonts w:ascii="Times New Roman" w:hAnsi="Times New Roman" w:cs="Times New Roman"/>
          <w:b/>
          <w:sz w:val="24"/>
          <w:szCs w:val="24"/>
        </w:rPr>
      </w:pPr>
      <w:r w:rsidRPr="00057834">
        <w:rPr>
          <w:rFonts w:ascii="Times New Roman" w:hAnsi="Times New Roman" w:cs="Times New Roman"/>
          <w:b/>
          <w:sz w:val="24"/>
          <w:szCs w:val="24"/>
        </w:rPr>
        <w:t>Başvuru Dilekçesi;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 xml:space="preserve">1. Yürütücü tarafından doldurulmuş ve </w:t>
      </w:r>
      <w:r w:rsidR="00057834" w:rsidRPr="00057834">
        <w:rPr>
          <w:rFonts w:ascii="Times New Roman" w:hAnsi="Times New Roman" w:cs="Times New Roman"/>
          <w:sz w:val="24"/>
          <w:szCs w:val="24"/>
        </w:rPr>
        <w:t>imzalanmıştır.</w:t>
      </w:r>
    </w:p>
    <w:p w:rsidR="003B3856" w:rsidRPr="00057834" w:rsidRDefault="003B3856">
      <w:pPr>
        <w:rPr>
          <w:rFonts w:ascii="Times New Roman" w:hAnsi="Times New Roman" w:cs="Times New Roman"/>
          <w:b/>
          <w:sz w:val="24"/>
          <w:szCs w:val="24"/>
        </w:rPr>
      </w:pPr>
      <w:r w:rsidRPr="00057834">
        <w:rPr>
          <w:rFonts w:ascii="Times New Roman" w:hAnsi="Times New Roman" w:cs="Times New Roman"/>
          <w:b/>
          <w:sz w:val="24"/>
          <w:szCs w:val="24"/>
        </w:rPr>
        <w:t>Başvuru Formu;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1. Tüm bölümleri (1a, 1b, 2, 3, 4, 5, 6) doldurulmuştu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2. Yürütücü bilgileri 3 ve 4. Bölümlere yazılarak her iki bölüm de imzalanmıştı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3. Danışman bilgileri 4 ve 5. Bölümlere yazılarak 4. Bölümün danışman tarafından imzalanması sağlanmıştı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 xml:space="preserve">4. Araştırma grubunda bulunan diğer kişilerin bilgileri 4. Bölüme işlenmiş ve imzalatılmıştır. </w:t>
      </w:r>
    </w:p>
    <w:p w:rsidR="003B3856" w:rsidRPr="00057834" w:rsidRDefault="003B3856">
      <w:pPr>
        <w:rPr>
          <w:rFonts w:ascii="Times New Roman" w:hAnsi="Times New Roman" w:cs="Times New Roman"/>
          <w:b/>
          <w:sz w:val="24"/>
          <w:szCs w:val="24"/>
        </w:rPr>
      </w:pPr>
      <w:r w:rsidRPr="00057834">
        <w:rPr>
          <w:rFonts w:ascii="Times New Roman" w:hAnsi="Times New Roman" w:cs="Times New Roman"/>
          <w:b/>
          <w:sz w:val="24"/>
          <w:szCs w:val="24"/>
        </w:rPr>
        <w:t>Bilgi formu;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1. Tüm bölümleri (1a, 1b, 2, 3, 4a, 4b, 4c, 4d, 4e, 4f, 4g, 4h, 4i, 4j, 4k, 5a, 5b, 5c, 5d, 5e, 5f, 5g, 5h, 6) doldurulmuştu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2. Çalışmada kullanılacak anket, ölçek, mülakat ve gözlem formları, testler, bilgisayar ortamında kullanılacak testler ekler bölümüne yazılarak eklenmişti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3. Kullanılacak farklı ölçme araçları için 6. Bölümde diğer seçeneği işaretlenerek isimleri yazılmış ve eklenmişti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4. Çalışmada gönüllü katılımı belgelemek için kullanılacak Onam formları eklenmiştir.</w:t>
      </w:r>
    </w:p>
    <w:p w:rsidR="003B3856" w:rsidRPr="00057834" w:rsidRDefault="003B3856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5. Araştırmaya reşit olmayan çocuklar, kısıtlı ya da engelliler katılmakta ise Katılımcı onam formunun yanında veli onam formaları da eklenmiştir.</w:t>
      </w:r>
    </w:p>
    <w:p w:rsidR="00057834" w:rsidRDefault="00057834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>6. Onam formlarında katılımcılara/velilere araştırmanın niteliği hakkında ayrıntılı bilgi verilmiştir.</w:t>
      </w:r>
    </w:p>
    <w:p w:rsidR="00E33CCF" w:rsidRPr="00057834" w:rsidRDefault="00E33C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Çalışmada kullanılacak anket, ölçek, test vb. araştırma araçları için gerekli kullanım izinleri eklenmiştir. (e-mail yoluyla alınmış izin belgeleri de kabul edilmektedir. </w:t>
      </w:r>
      <w:bookmarkStart w:id="0" w:name="_GoBack"/>
      <w:bookmarkEnd w:id="0"/>
    </w:p>
    <w:p w:rsidR="00057834" w:rsidRPr="00057834" w:rsidRDefault="00057834">
      <w:pPr>
        <w:rPr>
          <w:rFonts w:ascii="Times New Roman" w:hAnsi="Times New Roman" w:cs="Times New Roman"/>
          <w:b/>
          <w:sz w:val="24"/>
          <w:szCs w:val="24"/>
        </w:rPr>
      </w:pPr>
      <w:r w:rsidRPr="00057834">
        <w:rPr>
          <w:rFonts w:ascii="Times New Roman" w:hAnsi="Times New Roman" w:cs="Times New Roman"/>
          <w:b/>
          <w:sz w:val="24"/>
          <w:szCs w:val="24"/>
        </w:rPr>
        <w:t>Taahhütname;</w:t>
      </w:r>
    </w:p>
    <w:p w:rsidR="00057834" w:rsidRPr="00057834" w:rsidRDefault="00057834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 xml:space="preserve">1. </w:t>
      </w:r>
      <w:r w:rsidR="00E33CCF">
        <w:rPr>
          <w:rFonts w:ascii="Times New Roman" w:hAnsi="Times New Roman" w:cs="Times New Roman"/>
          <w:sz w:val="24"/>
          <w:szCs w:val="24"/>
        </w:rPr>
        <w:t>Taahhüt maddelerinin başında bulunan seçenek kutuları</w:t>
      </w:r>
      <w:r w:rsidRPr="00057834">
        <w:rPr>
          <w:rFonts w:ascii="Times New Roman" w:hAnsi="Times New Roman" w:cs="Times New Roman"/>
          <w:sz w:val="24"/>
          <w:szCs w:val="24"/>
        </w:rPr>
        <w:t xml:space="preserve"> işaretlenmiştir. </w:t>
      </w:r>
    </w:p>
    <w:p w:rsidR="00057834" w:rsidRPr="00057834" w:rsidRDefault="00057834">
      <w:pPr>
        <w:rPr>
          <w:rFonts w:ascii="Times New Roman" w:hAnsi="Times New Roman" w:cs="Times New Roman"/>
          <w:sz w:val="24"/>
          <w:szCs w:val="24"/>
        </w:rPr>
      </w:pPr>
      <w:r w:rsidRPr="00057834">
        <w:rPr>
          <w:rFonts w:ascii="Times New Roman" w:hAnsi="Times New Roman" w:cs="Times New Roman"/>
          <w:sz w:val="24"/>
          <w:szCs w:val="24"/>
        </w:rPr>
        <w:t xml:space="preserve">2. Yürütücü, danışman, araştırma grubu üyelerinin bilgileri yazılarak belgenin imzalanması sağlanmıştır. </w:t>
      </w:r>
    </w:p>
    <w:sectPr w:rsidR="00057834" w:rsidRPr="000578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NDU2MjY0NzU1NTdS0lEKTi0uzszPAykwrAUA+EMqpCwAAAA="/>
  </w:docVars>
  <w:rsids>
    <w:rsidRoot w:val="003B3856"/>
    <w:rsid w:val="00057834"/>
    <w:rsid w:val="003B3856"/>
    <w:rsid w:val="003D4B13"/>
    <w:rsid w:val="00616851"/>
    <w:rsid w:val="00E3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35724"/>
  <w15:chartTrackingRefBased/>
  <w15:docId w15:val="{DD26767A-54AE-476C-A8AF-EFB41C7F8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B3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</cp:revision>
  <dcterms:created xsi:type="dcterms:W3CDTF">2018-03-22T12:28:00Z</dcterms:created>
  <dcterms:modified xsi:type="dcterms:W3CDTF">2018-03-23T13:59:00Z</dcterms:modified>
</cp:coreProperties>
</file>